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3764DF2B" w14:textId="77777777" w:rsidR="005D3B43" w:rsidRDefault="005D3B43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23F0EF5F" w14:textId="77777777" w:rsidR="005D3B43" w:rsidRDefault="005D3B43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609ACCF9" w14:textId="77777777" w:rsidR="005D3B43" w:rsidRDefault="005D3B43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3" w14:textId="6D1BDA83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7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8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5D2A4C73" w:rsidR="007D7E60" w:rsidRDefault="005D3B43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OE 3103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 xml:space="preserve">: </w:t>
      </w:r>
      <w:r>
        <w:rPr>
          <w:rFonts w:ascii="Times New Roman" w:hAnsi="Times New Roman" w:cs="Times New Roman"/>
          <w:b/>
          <w:color w:val="00B0F0"/>
          <w:sz w:val="36"/>
        </w:rPr>
        <w:t>DATA COMMUNICATION</w:t>
      </w:r>
    </w:p>
    <w:p w14:paraId="22DD90F2" w14:textId="59D7A79E" w:rsidR="00EC48DE" w:rsidRDefault="00EC48D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E" w14:textId="2DB65030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462F1236" w14:textId="77777777" w:rsidR="005D3B43" w:rsidRDefault="005D3B43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60" w14:textId="253750AC" w:rsidR="007D7E60" w:rsidRPr="007D7E60" w:rsidRDefault="005D3B43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Mid Lab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 xml:space="preserve"> Report</w:t>
      </w:r>
      <w:r>
        <w:rPr>
          <w:rFonts w:ascii="Times New Roman" w:hAnsi="Times New Roman" w:cs="Times New Roman"/>
          <w:b/>
          <w:color w:val="00B0F0"/>
          <w:sz w:val="36"/>
        </w:rPr>
        <w:t xml:space="preserve"> 0</w:t>
      </w:r>
      <w:r w:rsidR="00BF70ED">
        <w:rPr>
          <w:rFonts w:ascii="Times New Roman" w:hAnsi="Times New Roman" w:cs="Times New Roman"/>
          <w:b/>
          <w:color w:val="00B0F0"/>
          <w:sz w:val="36"/>
        </w:rPr>
        <w:t>4</w:t>
      </w:r>
    </w:p>
    <w:p w14:paraId="0C58B861" w14:textId="41462F04" w:rsidR="007D7E60" w:rsidRPr="007D7E60" w:rsidRDefault="005D3B43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Spring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22E77">
        <w:rPr>
          <w:rFonts w:ascii="Times New Roman" w:hAnsi="Times New Roman" w:cs="Times New Roman"/>
          <w:b/>
          <w:color w:val="00B0F0"/>
          <w:sz w:val="32"/>
        </w:rPr>
        <w:t>20</w:t>
      </w:r>
      <w:r w:rsidR="00EA22FB">
        <w:rPr>
          <w:rFonts w:ascii="Times New Roman" w:hAnsi="Times New Roman" w:cs="Times New Roman"/>
          <w:b/>
          <w:color w:val="00B0F0"/>
          <w:sz w:val="32"/>
        </w:rPr>
        <w:t>2</w:t>
      </w:r>
      <w:r w:rsidR="0026633E">
        <w:rPr>
          <w:rFonts w:ascii="Times New Roman" w:hAnsi="Times New Roman" w:cs="Times New Roman"/>
          <w:b/>
          <w:color w:val="00B0F0"/>
          <w:sz w:val="32"/>
        </w:rPr>
        <w:t>1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-</w:t>
      </w:r>
      <w:r w:rsidR="00115FB6">
        <w:rPr>
          <w:rFonts w:ascii="Times New Roman" w:hAnsi="Times New Roman" w:cs="Times New Roman"/>
          <w:b/>
          <w:color w:val="00B0F0"/>
          <w:sz w:val="32"/>
        </w:rPr>
        <w:t>2</w:t>
      </w:r>
      <w:r w:rsidR="00122E77">
        <w:rPr>
          <w:rFonts w:ascii="Times New Roman" w:hAnsi="Times New Roman" w:cs="Times New Roman"/>
          <w:b/>
          <w:color w:val="00B0F0"/>
          <w:sz w:val="32"/>
        </w:rPr>
        <w:t>02</w:t>
      </w:r>
      <w:r w:rsidR="0026633E">
        <w:rPr>
          <w:rFonts w:ascii="Times New Roman" w:hAnsi="Times New Roman" w:cs="Times New Roman"/>
          <w:b/>
          <w:color w:val="00B0F0"/>
          <w:sz w:val="32"/>
        </w:rPr>
        <w:t>2</w:t>
      </w:r>
    </w:p>
    <w:p w14:paraId="0C58B862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55A555D9" w14:textId="77777777" w:rsidR="005D3B43" w:rsidRDefault="005D3B43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4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23B57525" w14:textId="55785813" w:rsidR="00586EF2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="0026633E">
        <w:rPr>
          <w:rFonts w:ascii="Times New Roman" w:hAnsi="Times New Roman" w:cs="Times New Roman"/>
          <w:b/>
          <w:color w:val="000000" w:themeColor="text1"/>
          <w:sz w:val="32"/>
        </w:rPr>
        <w:t>Q</w:t>
      </w:r>
    </w:p>
    <w:p w14:paraId="64C8DE23" w14:textId="116A4157" w:rsidR="005D3B43" w:rsidRDefault="005D3B43" w:rsidP="005D3B43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Date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="00BF70ED">
        <w:rPr>
          <w:rFonts w:ascii="Times New Roman" w:hAnsi="Times New Roman" w:cs="Times New Roman"/>
          <w:b/>
          <w:color w:val="000000" w:themeColor="text1"/>
          <w:sz w:val="32"/>
        </w:rPr>
        <w:t>14</w:t>
      </w:r>
      <w:r>
        <w:rPr>
          <w:rFonts w:ascii="Times New Roman" w:hAnsi="Times New Roman" w:cs="Times New Roman"/>
          <w:b/>
          <w:color w:val="000000" w:themeColor="text1"/>
          <w:sz w:val="32"/>
        </w:rPr>
        <w:t>/0</w:t>
      </w:r>
      <w:r w:rsidR="00BF70ED">
        <w:rPr>
          <w:rFonts w:ascii="Times New Roman" w:hAnsi="Times New Roman" w:cs="Times New Roman"/>
          <w:b/>
          <w:color w:val="000000" w:themeColor="text1"/>
          <w:sz w:val="32"/>
        </w:rPr>
        <w:t>3</w:t>
      </w:r>
      <w:r>
        <w:rPr>
          <w:rFonts w:ascii="Times New Roman" w:hAnsi="Times New Roman" w:cs="Times New Roman"/>
          <w:b/>
          <w:color w:val="000000" w:themeColor="text1"/>
          <w:sz w:val="32"/>
        </w:rPr>
        <w:t>/2022</w:t>
      </w:r>
    </w:p>
    <w:p w14:paraId="7755B531" w14:textId="42DB5374" w:rsidR="005D3B43" w:rsidRDefault="005D3B43" w:rsidP="005D3B43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</w:p>
    <w:p w14:paraId="731D5903" w14:textId="77777777" w:rsidR="005D3B43" w:rsidRPr="007A6BC2" w:rsidRDefault="005D3B43" w:rsidP="005D3B43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</w:p>
    <w:p w14:paraId="08FECAB2" w14:textId="11A88DA2" w:rsidR="005D3B43" w:rsidRPr="007A6BC2" w:rsidRDefault="005D3B43" w:rsidP="005D3B43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ubmitted by,</w:t>
      </w: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0C58B86B" w14:textId="77777777" w:rsidTr="00B35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7D7E60" w:rsidRPr="007D7E60" w14:paraId="0C58B877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5" w14:textId="5F0D0130" w:rsidR="007D7E60" w:rsidRPr="008A7DF5" w:rsidRDefault="0026633E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 w:rsidRPr="00502B2D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 xml:space="preserve">Rahman, Sheikh Talha </w:t>
            </w:r>
            <w:proofErr w:type="spellStart"/>
            <w:r w:rsidRPr="00502B2D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Jubayer</w:t>
            </w:r>
            <w:proofErr w:type="spellEnd"/>
          </w:p>
        </w:tc>
        <w:tc>
          <w:tcPr>
            <w:tcW w:w="3932" w:type="dxa"/>
            <w:vAlign w:val="center"/>
          </w:tcPr>
          <w:p w14:paraId="0C58B876" w14:textId="27138C1E" w:rsidR="007D7E60" w:rsidRPr="008A7DF5" w:rsidRDefault="0026633E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 w:rsidRPr="00502B2D">
              <w:rPr>
                <w:rFonts w:ascii="Times New Roman" w:hAnsi="Times New Roman" w:cs="Times New Roman"/>
                <w:sz w:val="28"/>
                <w:szCs w:val="24"/>
              </w:rPr>
              <w:t>19-41468-3</w:t>
            </w:r>
          </w:p>
        </w:tc>
      </w:tr>
    </w:tbl>
    <w:p w14:paraId="0C58B878" w14:textId="620EF0D4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319B9862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3931B60D" w14:textId="4321F161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835FC38" w14:textId="77777777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6C79237" w14:textId="73970C33" w:rsidR="00B764C0" w:rsidRDefault="00B764C0" w:rsidP="00A06FF3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7ABF2CAE" w14:textId="77777777" w:rsidR="008956E1" w:rsidRDefault="008956E1" w:rsidP="00A06FF3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4E51F832" w14:textId="77777777" w:rsidR="00FC502F" w:rsidRDefault="00FC502F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6F0F3E1F" w14:textId="238F5F91" w:rsidR="008956E1" w:rsidRPr="00FC502F" w:rsidRDefault="008956E1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FC502F">
        <w:rPr>
          <w:rFonts w:ascii="Times New Roman" w:hAnsi="Times New Roman" w:cs="Times New Roman"/>
          <w:b/>
          <w:sz w:val="32"/>
          <w:szCs w:val="32"/>
          <w:u w:val="single"/>
        </w:rPr>
        <w:t>Tasks</w:t>
      </w:r>
    </w:p>
    <w:p w14:paraId="663C6D30" w14:textId="7E05AD39" w:rsidR="00FC502F" w:rsidRDefault="00FC502F" w:rsidP="00A06FF3">
      <w:pPr>
        <w:spacing w:after="0" w:line="240" w:lineRule="auto"/>
        <w:contextualSpacing/>
        <w:rPr>
          <w:noProof/>
        </w:rPr>
      </w:pPr>
    </w:p>
    <w:p w14:paraId="3AD37093" w14:textId="03AF3076" w:rsidR="00BF70ED" w:rsidRPr="00BF70ED" w:rsidRDefault="00BF70ED" w:rsidP="00A06FF3">
      <w:pPr>
        <w:spacing w:after="0" w:line="240" w:lineRule="auto"/>
        <w:contextualSpacing/>
        <w:rPr>
          <w:b/>
          <w:bCs/>
          <w:noProof/>
          <w:sz w:val="28"/>
          <w:szCs w:val="28"/>
          <w:u w:val="single"/>
        </w:rPr>
      </w:pPr>
      <w:r>
        <w:rPr>
          <w:noProof/>
        </w:rPr>
        <w:tab/>
      </w:r>
      <w:r w:rsidRPr="00BF70ED">
        <w:rPr>
          <w:b/>
          <w:bCs/>
          <w:noProof/>
          <w:sz w:val="28"/>
          <w:szCs w:val="28"/>
          <w:u w:val="single"/>
        </w:rPr>
        <w:t>Class Task:</w:t>
      </w:r>
    </w:p>
    <w:p w14:paraId="55EFC958" w14:textId="14D1F9BE" w:rsidR="00FC502F" w:rsidRDefault="00BF70ED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noProof/>
        </w:rPr>
        <w:drawing>
          <wp:inline distT="0" distB="0" distL="0" distR="0" wp14:anchorId="36C7823E" wp14:editId="1EDC4C02">
            <wp:extent cx="5886450" cy="9715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8645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6A64B" w14:textId="77777777" w:rsidR="00BF70ED" w:rsidRDefault="00BF70ED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09C09525" w14:textId="0FC8DDAB" w:rsidR="008956E1" w:rsidRDefault="00BF70ED" w:rsidP="00D67CCE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noProof/>
        </w:rPr>
        <w:drawing>
          <wp:inline distT="0" distB="0" distL="0" distR="0" wp14:anchorId="55B17C31" wp14:editId="14F65A6A">
            <wp:extent cx="6381750" cy="2819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81750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CAB49" w14:textId="77777777" w:rsidR="00BF70ED" w:rsidRDefault="00BF70ED" w:rsidP="00D67CCE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017B8C80" w14:textId="384FF338" w:rsidR="00FC502F" w:rsidRDefault="00BF70ED" w:rsidP="00BF70E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FC502F">
        <w:rPr>
          <w:rFonts w:ascii="Times New Roman" w:hAnsi="Times New Roman" w:cs="Times New Roman"/>
          <w:b/>
          <w:sz w:val="32"/>
          <w:szCs w:val="32"/>
          <w:u w:val="single"/>
        </w:rPr>
        <w:t xml:space="preserve">Solution of 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t>Class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t xml:space="preserve"> Task</w:t>
      </w:r>
    </w:p>
    <w:p w14:paraId="6E326D81" w14:textId="1F9FD69E" w:rsidR="00BF70ED" w:rsidRDefault="00BF70ED" w:rsidP="00BF70E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5156DB2F" w14:textId="77777777" w:rsidR="00BF70ED" w:rsidRDefault="00BF70ED" w:rsidP="00BF70E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14:paraId="7E078CC5" w14:textId="6F3B4F1C" w:rsidR="00BF70ED" w:rsidRDefault="00BF70ED" w:rsidP="00BF70E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fs = 8000; </w:t>
      </w:r>
      <w:r>
        <w:rPr>
          <w:rFonts w:ascii="Courier New" w:hAnsi="Courier New" w:cs="Courier New"/>
          <w:color w:val="228B22"/>
          <w:sz w:val="20"/>
          <w:szCs w:val="20"/>
        </w:rPr>
        <w:t>% Sampling frequency</w:t>
      </w:r>
    </w:p>
    <w:p w14:paraId="02B05124" w14:textId="77777777" w:rsidR="00BF70ED" w:rsidRDefault="00BF70ED" w:rsidP="00BF70E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Define signal</w:t>
      </w:r>
    </w:p>
    <w:p w14:paraId="41257106" w14:textId="77777777" w:rsidR="00BF70ED" w:rsidRDefault="00BF70ED" w:rsidP="00BF70E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 = 0:1/fs:1-1/fs;</w:t>
      </w:r>
    </w:p>
    <w:p w14:paraId="546DCDB2" w14:textId="77777777" w:rsidR="00BF70ED" w:rsidRDefault="00BF70ED" w:rsidP="00BF70E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ignal = 1.5*sin(2*pi*2*t)+0.9*cos(2*pi*10*t)+1.1*sin(2*pi*20*t) + 0.13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and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size(t));</w:t>
      </w:r>
    </w:p>
    <w:p w14:paraId="13790055" w14:textId="77777777" w:rsidR="00BF70ED" w:rsidRDefault="00BF70ED" w:rsidP="00BF70E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snr</w:t>
      </w:r>
    </w:p>
    <w:p w14:paraId="240E681D" w14:textId="77777777" w:rsidR="00BF70ED" w:rsidRDefault="00BF70ED" w:rsidP="00BF70E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NR = snr(signal)</w:t>
      </w:r>
    </w:p>
    <w:p w14:paraId="51F91C7A" w14:textId="3CAC3A55" w:rsidR="00BF70ED" w:rsidRDefault="00BF70ED" w:rsidP="00BF70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32"/>
          <w:szCs w:val="32"/>
        </w:rPr>
      </w:pPr>
    </w:p>
    <w:p w14:paraId="36469AEF" w14:textId="77777777" w:rsidR="00BF70ED" w:rsidRDefault="00BF70ED" w:rsidP="00BF70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32"/>
          <w:szCs w:val="32"/>
        </w:rPr>
      </w:pPr>
    </w:p>
    <w:p w14:paraId="47161B67" w14:textId="2D5DD6E4" w:rsidR="00BF70ED" w:rsidRDefault="00BF70ED" w:rsidP="00BF70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BF70ED">
        <w:rPr>
          <w:rFonts w:ascii="Times New Roman" w:hAnsi="Times New Roman" w:cs="Times New Roman"/>
          <w:bCs/>
          <w:sz w:val="28"/>
          <w:szCs w:val="28"/>
          <w:u w:val="single"/>
        </w:rPr>
        <w:t>Output:</w:t>
      </w:r>
    </w:p>
    <w:p w14:paraId="0409A958" w14:textId="01B25782" w:rsidR="00BF70ED" w:rsidRDefault="00BF70ED" w:rsidP="00BF70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8"/>
          <w:szCs w:val="28"/>
          <w:u w:val="single"/>
        </w:rPr>
      </w:pPr>
    </w:p>
    <w:p w14:paraId="2A636954" w14:textId="77777777" w:rsidR="00BF70ED" w:rsidRPr="008B3398" w:rsidRDefault="00BF70ED" w:rsidP="00BF70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B3398">
        <w:rPr>
          <w:rFonts w:ascii="Times New Roman" w:hAnsi="Times New Roman" w:cs="Times New Roman"/>
          <w:bCs/>
          <w:sz w:val="24"/>
          <w:szCs w:val="24"/>
        </w:rPr>
        <w:t>SNR =</w:t>
      </w:r>
    </w:p>
    <w:p w14:paraId="42CC8313" w14:textId="77777777" w:rsidR="00BF70ED" w:rsidRPr="008B3398" w:rsidRDefault="00BF70ED" w:rsidP="00BF70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31D3D518" w14:textId="3ACD40CA" w:rsidR="00BF70ED" w:rsidRPr="008B3398" w:rsidRDefault="00BF70ED" w:rsidP="00BF70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B3398">
        <w:rPr>
          <w:rFonts w:ascii="Times New Roman" w:hAnsi="Times New Roman" w:cs="Times New Roman"/>
          <w:bCs/>
          <w:sz w:val="24"/>
          <w:szCs w:val="24"/>
        </w:rPr>
        <w:t xml:space="preserve">    1.4244</w:t>
      </w:r>
    </w:p>
    <w:p w14:paraId="1D5BE10A" w14:textId="4DB28450" w:rsidR="00FC502F" w:rsidRDefault="00FC502F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548AC176" w14:textId="77777777" w:rsidR="00BF70ED" w:rsidRDefault="00BF70ED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47A123FD" w14:textId="77777777" w:rsidR="00BF70ED" w:rsidRDefault="00BF70ED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2C34A9C8" w14:textId="4D4B4905" w:rsidR="00FC502F" w:rsidRPr="00FC502F" w:rsidRDefault="00FC502F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FC502F">
        <w:rPr>
          <w:rFonts w:ascii="Times New Roman" w:hAnsi="Times New Roman" w:cs="Times New Roman"/>
          <w:b/>
          <w:sz w:val="32"/>
          <w:szCs w:val="32"/>
          <w:u w:val="single"/>
        </w:rPr>
        <w:t xml:space="preserve">Solution of 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t>Performance Task (</w:t>
      </w:r>
      <w:r w:rsidR="00BF70ED">
        <w:rPr>
          <w:rFonts w:ascii="Times New Roman" w:hAnsi="Times New Roman" w:cs="Times New Roman"/>
          <w:b/>
          <w:sz w:val="32"/>
          <w:szCs w:val="32"/>
          <w:u w:val="single"/>
        </w:rPr>
        <w:t>a</w:t>
      </w:r>
      <w:r w:rsidRPr="00FC502F">
        <w:rPr>
          <w:rFonts w:ascii="Times New Roman" w:hAnsi="Times New Roman" w:cs="Times New Roman"/>
          <w:b/>
          <w:sz w:val="32"/>
          <w:szCs w:val="32"/>
          <w:u w:val="single"/>
        </w:rPr>
        <w:t>)</w:t>
      </w:r>
    </w:p>
    <w:p w14:paraId="50E5FBF9" w14:textId="77777777" w:rsidR="00FC502F" w:rsidRDefault="00FC502F" w:rsidP="00FC502F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1FB549FC" w14:textId="77777777" w:rsidR="00BF70ED" w:rsidRDefault="00BF70ED" w:rsidP="00BF70E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ID: 19-41468-3</w:t>
      </w:r>
    </w:p>
    <w:p w14:paraId="08E41A26" w14:textId="77777777" w:rsidR="00BF70ED" w:rsidRDefault="00BF70ED" w:rsidP="00BF70E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 = 1;</w:t>
      </w:r>
    </w:p>
    <w:p w14:paraId="31CBCFDD" w14:textId="77777777" w:rsidR="00BF70ED" w:rsidRDefault="00BF70ED" w:rsidP="00BF70E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B = 9;</w:t>
      </w:r>
    </w:p>
    <w:p w14:paraId="72F223A1" w14:textId="77777777" w:rsidR="00BF70ED" w:rsidRDefault="00BF70ED" w:rsidP="00BF70E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 = 4;</w:t>
      </w:r>
    </w:p>
    <w:p w14:paraId="4E4DC93B" w14:textId="77777777" w:rsidR="00BF70ED" w:rsidRDefault="00BF70ED" w:rsidP="00BF70E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D = 1;</w:t>
      </w:r>
    </w:p>
    <w:p w14:paraId="192DAC16" w14:textId="77777777" w:rsidR="00BF70ED" w:rsidRDefault="00BF70ED" w:rsidP="00BF70E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E = 4;</w:t>
      </w:r>
    </w:p>
    <w:p w14:paraId="082F7EB2" w14:textId="77777777" w:rsidR="00BF70ED" w:rsidRDefault="00BF70ED" w:rsidP="00BF70E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 = 6;</w:t>
      </w:r>
    </w:p>
    <w:p w14:paraId="211C16B5" w14:textId="77777777" w:rsidR="00BF70ED" w:rsidRDefault="00BF70ED" w:rsidP="00BF70E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G = 8;</w:t>
      </w:r>
    </w:p>
    <w:p w14:paraId="4D9FDF64" w14:textId="77777777" w:rsidR="00BF70ED" w:rsidRDefault="00BF70ED" w:rsidP="00BF70E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H = 3;</w:t>
      </w:r>
    </w:p>
    <w:p w14:paraId="0949DDAB" w14:textId="77777777" w:rsidR="00BF70ED" w:rsidRDefault="00BF70ED" w:rsidP="00BF70E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1C99088" w14:textId="77777777" w:rsidR="00BF70ED" w:rsidRDefault="00BF70ED" w:rsidP="00BF70E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1 = (A+B+H)</w:t>
      </w:r>
    </w:p>
    <w:p w14:paraId="5CBAA013" w14:textId="77777777" w:rsidR="00BF70ED" w:rsidRDefault="00BF70ED" w:rsidP="00BF70E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2 = (B+C+H)</w:t>
      </w:r>
    </w:p>
    <w:p w14:paraId="7E9BDDAD" w14:textId="77777777" w:rsidR="00BF70ED" w:rsidRDefault="00BF70ED" w:rsidP="00BF70E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 =(C+D+H)/30</w:t>
      </w:r>
    </w:p>
    <w:p w14:paraId="6FAAF8F6" w14:textId="77777777" w:rsidR="008B3398" w:rsidRDefault="008B3398" w:rsidP="008B33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32"/>
          <w:szCs w:val="32"/>
        </w:rPr>
      </w:pPr>
    </w:p>
    <w:p w14:paraId="0D1DDA39" w14:textId="77777777" w:rsidR="008B3398" w:rsidRDefault="008B3398" w:rsidP="008B33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BF70ED">
        <w:rPr>
          <w:rFonts w:ascii="Times New Roman" w:hAnsi="Times New Roman" w:cs="Times New Roman"/>
          <w:bCs/>
          <w:sz w:val="28"/>
          <w:szCs w:val="28"/>
          <w:u w:val="single"/>
        </w:rPr>
        <w:t>Output:</w:t>
      </w:r>
    </w:p>
    <w:p w14:paraId="4D498310" w14:textId="77777777" w:rsidR="008B3398" w:rsidRDefault="008B3398" w:rsidP="008B33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8"/>
          <w:szCs w:val="28"/>
          <w:u w:val="single"/>
        </w:rPr>
      </w:pPr>
    </w:p>
    <w:p w14:paraId="101637AF" w14:textId="77777777" w:rsidR="008B3398" w:rsidRPr="008B3398" w:rsidRDefault="008B3398" w:rsidP="008B33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B3398">
        <w:rPr>
          <w:rFonts w:ascii="Times New Roman" w:hAnsi="Times New Roman" w:cs="Times New Roman"/>
          <w:bCs/>
          <w:sz w:val="24"/>
          <w:szCs w:val="24"/>
        </w:rPr>
        <w:t>A1 =</w:t>
      </w:r>
    </w:p>
    <w:p w14:paraId="3F62E61A" w14:textId="77777777" w:rsidR="008B3398" w:rsidRPr="008B3398" w:rsidRDefault="008B3398" w:rsidP="008B33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50224FC2" w14:textId="77777777" w:rsidR="008B3398" w:rsidRPr="008B3398" w:rsidRDefault="008B3398" w:rsidP="008B33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B3398">
        <w:rPr>
          <w:rFonts w:ascii="Times New Roman" w:hAnsi="Times New Roman" w:cs="Times New Roman"/>
          <w:bCs/>
          <w:sz w:val="24"/>
          <w:szCs w:val="24"/>
        </w:rPr>
        <w:t xml:space="preserve">    13</w:t>
      </w:r>
    </w:p>
    <w:p w14:paraId="4F5A96EC" w14:textId="77777777" w:rsidR="008B3398" w:rsidRPr="008B3398" w:rsidRDefault="008B3398" w:rsidP="008B33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615CC695" w14:textId="77777777" w:rsidR="008B3398" w:rsidRPr="008B3398" w:rsidRDefault="008B3398" w:rsidP="008B33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3F3B1CB8" w14:textId="77777777" w:rsidR="008B3398" w:rsidRPr="008B3398" w:rsidRDefault="008B3398" w:rsidP="008B33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B3398">
        <w:rPr>
          <w:rFonts w:ascii="Times New Roman" w:hAnsi="Times New Roman" w:cs="Times New Roman"/>
          <w:bCs/>
          <w:sz w:val="24"/>
          <w:szCs w:val="24"/>
        </w:rPr>
        <w:t>A2 =</w:t>
      </w:r>
    </w:p>
    <w:p w14:paraId="59C98979" w14:textId="77777777" w:rsidR="008B3398" w:rsidRPr="008B3398" w:rsidRDefault="008B3398" w:rsidP="008B33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23ABBD80" w14:textId="77777777" w:rsidR="008B3398" w:rsidRPr="008B3398" w:rsidRDefault="008B3398" w:rsidP="008B33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B3398">
        <w:rPr>
          <w:rFonts w:ascii="Times New Roman" w:hAnsi="Times New Roman" w:cs="Times New Roman"/>
          <w:bCs/>
          <w:sz w:val="24"/>
          <w:szCs w:val="24"/>
        </w:rPr>
        <w:t xml:space="preserve">    16</w:t>
      </w:r>
    </w:p>
    <w:p w14:paraId="0E91A97A" w14:textId="77777777" w:rsidR="008B3398" w:rsidRPr="008B3398" w:rsidRDefault="008B3398" w:rsidP="008B33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051F55DC" w14:textId="77777777" w:rsidR="008B3398" w:rsidRPr="008B3398" w:rsidRDefault="008B3398" w:rsidP="008B33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E2D96AA" w14:textId="77777777" w:rsidR="008B3398" w:rsidRPr="008B3398" w:rsidRDefault="008B3398" w:rsidP="008B33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B3398">
        <w:rPr>
          <w:rFonts w:ascii="Times New Roman" w:hAnsi="Times New Roman" w:cs="Times New Roman"/>
          <w:bCs/>
          <w:sz w:val="24"/>
          <w:szCs w:val="24"/>
        </w:rPr>
        <w:t>s =</w:t>
      </w:r>
    </w:p>
    <w:p w14:paraId="55F9C502" w14:textId="77777777" w:rsidR="008B3398" w:rsidRPr="008B3398" w:rsidRDefault="008B3398" w:rsidP="008B33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5B07C293" w14:textId="161A4C52" w:rsidR="008F325C" w:rsidRDefault="008B3398" w:rsidP="008B33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B3398">
        <w:rPr>
          <w:rFonts w:ascii="Times New Roman" w:hAnsi="Times New Roman" w:cs="Times New Roman"/>
          <w:bCs/>
          <w:sz w:val="24"/>
          <w:szCs w:val="24"/>
        </w:rPr>
        <w:t xml:space="preserve">    0.2667</w:t>
      </w:r>
    </w:p>
    <w:p w14:paraId="09EEA256" w14:textId="77777777" w:rsidR="008B3398" w:rsidRPr="008B3398" w:rsidRDefault="008B3398" w:rsidP="008B33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1520E39" w14:textId="77777777" w:rsidR="00FC502F" w:rsidRDefault="00FC502F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53F886E9" w14:textId="3BA3FB47" w:rsidR="00FC502F" w:rsidRPr="00FC502F" w:rsidRDefault="00FC502F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FC502F">
        <w:rPr>
          <w:rFonts w:ascii="Times New Roman" w:hAnsi="Times New Roman" w:cs="Times New Roman"/>
          <w:b/>
          <w:sz w:val="32"/>
          <w:szCs w:val="32"/>
          <w:u w:val="single"/>
        </w:rPr>
        <w:t xml:space="preserve">Solution of 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t>Performance Task (</w:t>
      </w:r>
      <w:r w:rsidR="008B3398">
        <w:rPr>
          <w:rFonts w:ascii="Times New Roman" w:hAnsi="Times New Roman" w:cs="Times New Roman"/>
          <w:b/>
          <w:sz w:val="32"/>
          <w:szCs w:val="32"/>
          <w:u w:val="single"/>
        </w:rPr>
        <w:t>b</w:t>
      </w:r>
      <w:r w:rsidRPr="00FC502F">
        <w:rPr>
          <w:rFonts w:ascii="Times New Roman" w:hAnsi="Times New Roman" w:cs="Times New Roman"/>
          <w:b/>
          <w:sz w:val="32"/>
          <w:szCs w:val="32"/>
          <w:u w:val="single"/>
        </w:rPr>
        <w:t>)</w:t>
      </w:r>
    </w:p>
    <w:p w14:paraId="743C60C1" w14:textId="77777777" w:rsidR="00FC502F" w:rsidRDefault="00FC502F" w:rsidP="00FC502F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50228CA7" w14:textId="77777777" w:rsidR="008B3398" w:rsidRDefault="008B3398" w:rsidP="008B33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ID: 19-41468-3</w:t>
      </w:r>
    </w:p>
    <w:p w14:paraId="587AC8CB" w14:textId="77777777" w:rsidR="008B3398" w:rsidRDefault="008B3398" w:rsidP="008B33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 = 1;</w:t>
      </w:r>
    </w:p>
    <w:p w14:paraId="797603B0" w14:textId="77777777" w:rsidR="008B3398" w:rsidRDefault="008B3398" w:rsidP="008B33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B = 9;</w:t>
      </w:r>
    </w:p>
    <w:p w14:paraId="3F785F03" w14:textId="77777777" w:rsidR="008B3398" w:rsidRDefault="008B3398" w:rsidP="008B33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 = 4;</w:t>
      </w:r>
    </w:p>
    <w:p w14:paraId="07E1DB79" w14:textId="77777777" w:rsidR="008B3398" w:rsidRDefault="008B3398" w:rsidP="008B33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D = 1;</w:t>
      </w:r>
    </w:p>
    <w:p w14:paraId="7EAD5B37" w14:textId="77777777" w:rsidR="008B3398" w:rsidRDefault="008B3398" w:rsidP="008B33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E = 4;</w:t>
      </w:r>
    </w:p>
    <w:p w14:paraId="5B9137E7" w14:textId="77777777" w:rsidR="008B3398" w:rsidRDefault="008B3398" w:rsidP="008B33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 = 6;</w:t>
      </w:r>
    </w:p>
    <w:p w14:paraId="6D1A7A8C" w14:textId="77777777" w:rsidR="008B3398" w:rsidRDefault="008B3398" w:rsidP="008B33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G = 8;</w:t>
      </w:r>
    </w:p>
    <w:p w14:paraId="2BDC40B3" w14:textId="77777777" w:rsidR="008B3398" w:rsidRDefault="008B3398" w:rsidP="008B33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H = 3;</w:t>
      </w:r>
    </w:p>
    <w:p w14:paraId="3BAAE5F9" w14:textId="77777777" w:rsidR="008B3398" w:rsidRDefault="008B3398" w:rsidP="008B33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6455E38" w14:textId="77777777" w:rsidR="008B3398" w:rsidRDefault="008B3398" w:rsidP="008B33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1 = (A+B+H); </w:t>
      </w:r>
      <w:r>
        <w:rPr>
          <w:rFonts w:ascii="Courier New" w:hAnsi="Courier New" w:cs="Courier New"/>
          <w:color w:val="228B22"/>
          <w:sz w:val="20"/>
          <w:szCs w:val="20"/>
        </w:rPr>
        <w:t>%A1 = 13</w:t>
      </w:r>
    </w:p>
    <w:p w14:paraId="4E3C5F3D" w14:textId="77777777" w:rsidR="008B3398" w:rsidRDefault="008B3398" w:rsidP="008B33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2 = (B+C+H); </w:t>
      </w:r>
      <w:r>
        <w:rPr>
          <w:rFonts w:ascii="Courier New" w:hAnsi="Courier New" w:cs="Courier New"/>
          <w:color w:val="228B22"/>
          <w:sz w:val="20"/>
          <w:szCs w:val="20"/>
        </w:rPr>
        <w:t>%A2 = 16</w:t>
      </w:r>
    </w:p>
    <w:p w14:paraId="7D1E7947" w14:textId="77777777" w:rsidR="008B3398" w:rsidRDefault="008B3398" w:rsidP="008B33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s =(C+D+H)/30; </w:t>
      </w:r>
      <w:r>
        <w:rPr>
          <w:rFonts w:ascii="Courier New" w:hAnsi="Courier New" w:cs="Courier New"/>
          <w:color w:val="228B22"/>
          <w:sz w:val="20"/>
          <w:szCs w:val="20"/>
        </w:rPr>
        <w:t>%s = 0.2667</w:t>
      </w:r>
    </w:p>
    <w:p w14:paraId="151F9BFF" w14:textId="77777777" w:rsidR="008B3398" w:rsidRDefault="008B3398" w:rsidP="008B33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78B03B35" w14:textId="77777777" w:rsidR="008B3398" w:rsidRDefault="008B3398" w:rsidP="008B33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fs = 8000; </w:t>
      </w:r>
      <w:r>
        <w:rPr>
          <w:rFonts w:ascii="Courier New" w:hAnsi="Courier New" w:cs="Courier New"/>
          <w:color w:val="228B22"/>
          <w:sz w:val="20"/>
          <w:szCs w:val="20"/>
        </w:rPr>
        <w:t>% Sampling frequency</w:t>
      </w:r>
    </w:p>
    <w:p w14:paraId="1BDC5B97" w14:textId="77777777" w:rsidR="008B3398" w:rsidRDefault="008B3398" w:rsidP="008B33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Define signal</w:t>
      </w:r>
    </w:p>
    <w:p w14:paraId="6FB262BB" w14:textId="77777777" w:rsidR="008B3398" w:rsidRDefault="008B3398" w:rsidP="008B33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>t = 0:1/fs:1-1/fs;</w:t>
      </w:r>
    </w:p>
    <w:p w14:paraId="29828696" w14:textId="77777777" w:rsidR="008B3398" w:rsidRDefault="008B3398" w:rsidP="008B33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 = A1*sin(2*pi*((C+D+H)*100)*t) + A2*cos(2*pi*((D+E+H)*100)*t) + s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and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size(t));</w:t>
      </w:r>
    </w:p>
    <w:p w14:paraId="0F71FCA4" w14:textId="77777777" w:rsidR="008B3398" w:rsidRDefault="008B3398" w:rsidP="008B33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snr</w:t>
      </w:r>
    </w:p>
    <w:p w14:paraId="22F5D262" w14:textId="2B847EA3" w:rsidR="008B3398" w:rsidRDefault="008B3398" w:rsidP="008B33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SNR = snr(x)</w:t>
      </w:r>
    </w:p>
    <w:p w14:paraId="14FAFD8C" w14:textId="7BDD9E86" w:rsidR="008B3398" w:rsidRDefault="008B3398" w:rsidP="008B33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14:paraId="00178381" w14:textId="77777777" w:rsidR="008B3398" w:rsidRDefault="008B3398" w:rsidP="008B339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3B3AA54B" w14:textId="77777777" w:rsidR="008B3398" w:rsidRDefault="008B3398" w:rsidP="008B33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BF70ED">
        <w:rPr>
          <w:rFonts w:ascii="Times New Roman" w:hAnsi="Times New Roman" w:cs="Times New Roman"/>
          <w:bCs/>
          <w:sz w:val="28"/>
          <w:szCs w:val="28"/>
          <w:u w:val="single"/>
        </w:rPr>
        <w:t>Output:</w:t>
      </w:r>
    </w:p>
    <w:p w14:paraId="53E3F0C9" w14:textId="77777777" w:rsidR="008B3398" w:rsidRDefault="008B3398" w:rsidP="008B33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8"/>
          <w:szCs w:val="28"/>
          <w:u w:val="single"/>
        </w:rPr>
      </w:pPr>
    </w:p>
    <w:p w14:paraId="26151783" w14:textId="77777777" w:rsidR="008B3398" w:rsidRPr="008B3398" w:rsidRDefault="008B3398" w:rsidP="008B33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B3398">
        <w:rPr>
          <w:rFonts w:ascii="Times New Roman" w:hAnsi="Times New Roman" w:cs="Times New Roman"/>
          <w:bCs/>
          <w:sz w:val="24"/>
          <w:szCs w:val="24"/>
        </w:rPr>
        <w:t>SNR =</w:t>
      </w:r>
    </w:p>
    <w:p w14:paraId="1233B550" w14:textId="77777777" w:rsidR="008B3398" w:rsidRPr="008B3398" w:rsidRDefault="008B3398" w:rsidP="008B33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CEBB58D" w14:textId="77777777" w:rsidR="008B3398" w:rsidRDefault="008B3398" w:rsidP="008B33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B3398">
        <w:rPr>
          <w:rFonts w:ascii="Times New Roman" w:hAnsi="Times New Roman" w:cs="Times New Roman"/>
          <w:bCs/>
          <w:sz w:val="24"/>
          <w:szCs w:val="24"/>
        </w:rPr>
        <w:t xml:space="preserve">   34.6128</w:t>
      </w:r>
    </w:p>
    <w:p w14:paraId="19A0A523" w14:textId="77777777" w:rsidR="008B3398" w:rsidRPr="008B3398" w:rsidRDefault="008B3398" w:rsidP="008B33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2EBEB0F" w14:textId="77777777" w:rsidR="008B3398" w:rsidRDefault="008B3398" w:rsidP="008B3398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6FA572E4" w14:textId="740478BA" w:rsidR="008B3398" w:rsidRPr="00FC502F" w:rsidRDefault="008B3398" w:rsidP="008B3398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FC502F">
        <w:rPr>
          <w:rFonts w:ascii="Times New Roman" w:hAnsi="Times New Roman" w:cs="Times New Roman"/>
          <w:b/>
          <w:sz w:val="32"/>
          <w:szCs w:val="32"/>
          <w:u w:val="single"/>
        </w:rPr>
        <w:t xml:space="preserve">Solution of 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t>Performance Task (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t>c</w:t>
      </w:r>
      <w:r w:rsidRPr="00FC502F">
        <w:rPr>
          <w:rFonts w:ascii="Times New Roman" w:hAnsi="Times New Roman" w:cs="Times New Roman"/>
          <w:b/>
          <w:sz w:val="32"/>
          <w:szCs w:val="32"/>
          <w:u w:val="single"/>
        </w:rPr>
        <w:t>)</w:t>
      </w:r>
    </w:p>
    <w:p w14:paraId="393589DE" w14:textId="77777777" w:rsidR="008B3398" w:rsidRDefault="008B3398" w:rsidP="008B3398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0C118FF0" w14:textId="77777777" w:rsidR="0046762B" w:rsidRDefault="0046762B" w:rsidP="004676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ID: 19-41468-3</w:t>
      </w:r>
    </w:p>
    <w:p w14:paraId="18CBA3F6" w14:textId="77777777" w:rsidR="0046762B" w:rsidRDefault="0046762B" w:rsidP="004676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 = 1;</w:t>
      </w:r>
    </w:p>
    <w:p w14:paraId="575DC991" w14:textId="77777777" w:rsidR="0046762B" w:rsidRDefault="0046762B" w:rsidP="004676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B = 9;</w:t>
      </w:r>
    </w:p>
    <w:p w14:paraId="440A982B" w14:textId="77777777" w:rsidR="0046762B" w:rsidRDefault="0046762B" w:rsidP="004676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 = 4;</w:t>
      </w:r>
    </w:p>
    <w:p w14:paraId="657C70F3" w14:textId="77777777" w:rsidR="0046762B" w:rsidRDefault="0046762B" w:rsidP="004676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D = 1;</w:t>
      </w:r>
    </w:p>
    <w:p w14:paraId="7206177B" w14:textId="77777777" w:rsidR="0046762B" w:rsidRDefault="0046762B" w:rsidP="004676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E = 4;</w:t>
      </w:r>
    </w:p>
    <w:p w14:paraId="6EBFB787" w14:textId="77777777" w:rsidR="0046762B" w:rsidRDefault="0046762B" w:rsidP="004676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 = 6;</w:t>
      </w:r>
    </w:p>
    <w:p w14:paraId="4BF09AF9" w14:textId="77777777" w:rsidR="0046762B" w:rsidRDefault="0046762B" w:rsidP="004676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G = 8;</w:t>
      </w:r>
    </w:p>
    <w:p w14:paraId="68760FB5" w14:textId="77777777" w:rsidR="0046762B" w:rsidRDefault="0046762B" w:rsidP="004676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H = 3;</w:t>
      </w:r>
    </w:p>
    <w:p w14:paraId="14457703" w14:textId="77777777" w:rsidR="0046762B" w:rsidRDefault="0046762B" w:rsidP="004676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7F362EA" w14:textId="77777777" w:rsidR="0046762B" w:rsidRDefault="0046762B" w:rsidP="004676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1 = (A+B+H); </w:t>
      </w:r>
      <w:r>
        <w:rPr>
          <w:rFonts w:ascii="Courier New" w:hAnsi="Courier New" w:cs="Courier New"/>
          <w:color w:val="228B22"/>
          <w:sz w:val="20"/>
          <w:szCs w:val="20"/>
        </w:rPr>
        <w:t>%A1 = 13</w:t>
      </w:r>
    </w:p>
    <w:p w14:paraId="5F268705" w14:textId="77777777" w:rsidR="0046762B" w:rsidRDefault="0046762B" w:rsidP="004676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2 = (B+C+H); </w:t>
      </w:r>
      <w:r>
        <w:rPr>
          <w:rFonts w:ascii="Courier New" w:hAnsi="Courier New" w:cs="Courier New"/>
          <w:color w:val="228B22"/>
          <w:sz w:val="20"/>
          <w:szCs w:val="20"/>
        </w:rPr>
        <w:t>%A2 = 16</w:t>
      </w:r>
    </w:p>
    <w:p w14:paraId="6416A6C0" w14:textId="77777777" w:rsidR="0046762B" w:rsidRDefault="0046762B" w:rsidP="004676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s =(C+D+H)/30; </w:t>
      </w:r>
      <w:r>
        <w:rPr>
          <w:rFonts w:ascii="Courier New" w:hAnsi="Courier New" w:cs="Courier New"/>
          <w:color w:val="228B22"/>
          <w:sz w:val="20"/>
          <w:szCs w:val="20"/>
        </w:rPr>
        <w:t>%s = 0.2667</w:t>
      </w:r>
    </w:p>
    <w:p w14:paraId="54080F15" w14:textId="77777777" w:rsidR="0046762B" w:rsidRDefault="0046762B" w:rsidP="004676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543771B8" w14:textId="77777777" w:rsidR="0046762B" w:rsidRDefault="0046762B" w:rsidP="004676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fs = 8000; </w:t>
      </w:r>
      <w:r>
        <w:rPr>
          <w:rFonts w:ascii="Courier New" w:hAnsi="Courier New" w:cs="Courier New"/>
          <w:color w:val="228B22"/>
          <w:sz w:val="20"/>
          <w:szCs w:val="20"/>
        </w:rPr>
        <w:t>% Sampling frequency</w:t>
      </w:r>
    </w:p>
    <w:p w14:paraId="6E12788E" w14:textId="77777777" w:rsidR="0046762B" w:rsidRDefault="0046762B" w:rsidP="004676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Define signal</w:t>
      </w:r>
    </w:p>
    <w:p w14:paraId="55A7E22F" w14:textId="77777777" w:rsidR="0046762B" w:rsidRDefault="0046762B" w:rsidP="004676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 = 0:1/fs:1-1/fs;</w:t>
      </w:r>
    </w:p>
    <w:p w14:paraId="249D15FE" w14:textId="77777777" w:rsidR="0046762B" w:rsidRDefault="0046762B" w:rsidP="004676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 = A1*sin(2*pi*((C+D+H)*100)*t) + A2*cos(2*pi*((D+E+H)*100)*t) + s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and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size(t));</w:t>
      </w:r>
    </w:p>
    <w:p w14:paraId="396180D9" w14:textId="77777777" w:rsidR="0046762B" w:rsidRDefault="0046762B" w:rsidP="004676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snr</w:t>
      </w:r>
    </w:p>
    <w:p w14:paraId="6C98DAEC" w14:textId="77777777" w:rsidR="0046762B" w:rsidRDefault="0046762B" w:rsidP="004676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NR = snr(x);</w:t>
      </w:r>
    </w:p>
    <w:p w14:paraId="3F13849F" w14:textId="77777777" w:rsidR="0046762B" w:rsidRDefault="0046762B" w:rsidP="004676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6AD3AF63" w14:textId="77777777" w:rsidR="0046762B" w:rsidRDefault="0046762B" w:rsidP="004676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Bandwidth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obw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,f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) </w:t>
      </w:r>
      <w:r>
        <w:rPr>
          <w:rFonts w:ascii="Courier New" w:hAnsi="Courier New" w:cs="Courier New"/>
          <w:color w:val="228B22"/>
          <w:sz w:val="20"/>
          <w:szCs w:val="20"/>
        </w:rPr>
        <w:t>% Bandwidth of the signal</w:t>
      </w:r>
    </w:p>
    <w:p w14:paraId="07F7543D" w14:textId="77777777" w:rsidR="0046762B" w:rsidRDefault="0046762B" w:rsidP="004676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Capacity = Bandwidth*log2(1+SNR) </w:t>
      </w:r>
      <w:r>
        <w:rPr>
          <w:rFonts w:ascii="Courier New" w:hAnsi="Courier New" w:cs="Courier New"/>
          <w:color w:val="228B22"/>
          <w:sz w:val="20"/>
          <w:szCs w:val="20"/>
        </w:rPr>
        <w:t>% Capacity of the channel</w:t>
      </w:r>
    </w:p>
    <w:p w14:paraId="366757AA" w14:textId="77777777" w:rsidR="0046762B" w:rsidRDefault="0046762B" w:rsidP="004676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14:paraId="359AF4BE" w14:textId="77777777" w:rsidR="0046762B" w:rsidRDefault="0046762B" w:rsidP="004676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14ABEAA7" w14:textId="77777777" w:rsidR="0046762B" w:rsidRDefault="0046762B" w:rsidP="0046762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BF70ED">
        <w:rPr>
          <w:rFonts w:ascii="Times New Roman" w:hAnsi="Times New Roman" w:cs="Times New Roman"/>
          <w:bCs/>
          <w:sz w:val="28"/>
          <w:szCs w:val="28"/>
          <w:u w:val="single"/>
        </w:rPr>
        <w:t>Output:</w:t>
      </w:r>
    </w:p>
    <w:p w14:paraId="2255C30A" w14:textId="77777777" w:rsidR="0046762B" w:rsidRDefault="0046762B" w:rsidP="0046762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8"/>
          <w:szCs w:val="28"/>
          <w:u w:val="single"/>
        </w:rPr>
      </w:pPr>
    </w:p>
    <w:p w14:paraId="40FB14A2" w14:textId="77777777" w:rsidR="0046762B" w:rsidRPr="0046762B" w:rsidRDefault="0046762B" w:rsidP="0046762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46762B">
        <w:rPr>
          <w:rFonts w:ascii="Times New Roman" w:hAnsi="Times New Roman" w:cs="Times New Roman"/>
          <w:bCs/>
          <w:sz w:val="24"/>
          <w:szCs w:val="24"/>
        </w:rPr>
        <w:t>Bandwidth =</w:t>
      </w:r>
    </w:p>
    <w:p w14:paraId="7B536237" w14:textId="77777777" w:rsidR="0046762B" w:rsidRPr="0046762B" w:rsidRDefault="0046762B" w:rsidP="0046762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8EBD03D" w14:textId="77777777" w:rsidR="0046762B" w:rsidRPr="0046762B" w:rsidRDefault="0046762B" w:rsidP="0046762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46762B">
        <w:rPr>
          <w:rFonts w:ascii="Times New Roman" w:hAnsi="Times New Roman" w:cs="Times New Roman"/>
          <w:bCs/>
          <w:sz w:val="24"/>
          <w:szCs w:val="24"/>
        </w:rPr>
        <w:t xml:space="preserve">    0.9903</w:t>
      </w:r>
    </w:p>
    <w:p w14:paraId="19A0A288" w14:textId="77777777" w:rsidR="0046762B" w:rsidRPr="0046762B" w:rsidRDefault="0046762B" w:rsidP="0046762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288043D" w14:textId="77777777" w:rsidR="0046762B" w:rsidRPr="0046762B" w:rsidRDefault="0046762B" w:rsidP="0046762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771760EA" w14:textId="77777777" w:rsidR="0046762B" w:rsidRPr="0046762B" w:rsidRDefault="0046762B" w:rsidP="0046762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46762B">
        <w:rPr>
          <w:rFonts w:ascii="Times New Roman" w:hAnsi="Times New Roman" w:cs="Times New Roman"/>
          <w:bCs/>
          <w:sz w:val="24"/>
          <w:szCs w:val="24"/>
        </w:rPr>
        <w:t>Capacity =</w:t>
      </w:r>
    </w:p>
    <w:p w14:paraId="56EDD928" w14:textId="77777777" w:rsidR="0046762B" w:rsidRPr="0046762B" w:rsidRDefault="0046762B" w:rsidP="0046762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0BA49E7F" w14:textId="77777777" w:rsidR="0046762B" w:rsidRDefault="0046762B" w:rsidP="0046762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46762B">
        <w:rPr>
          <w:rFonts w:ascii="Times New Roman" w:hAnsi="Times New Roman" w:cs="Times New Roman"/>
          <w:bCs/>
          <w:sz w:val="24"/>
          <w:szCs w:val="24"/>
        </w:rPr>
        <w:t xml:space="preserve">    5.1103</w:t>
      </w:r>
    </w:p>
    <w:p w14:paraId="456133AC" w14:textId="77777777" w:rsidR="0046762B" w:rsidRPr="008B3398" w:rsidRDefault="0046762B" w:rsidP="0046762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D08168A" w14:textId="3CFF2FB1" w:rsidR="0046762B" w:rsidRDefault="0046762B" w:rsidP="0046762B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24D57CF5" w14:textId="77777777" w:rsidR="0046762B" w:rsidRDefault="0046762B" w:rsidP="0046762B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7A5589CA" w14:textId="6151B7D1" w:rsidR="0046762B" w:rsidRPr="00FC502F" w:rsidRDefault="0046762B" w:rsidP="0046762B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FC502F">
        <w:rPr>
          <w:rFonts w:ascii="Times New Roman" w:hAnsi="Times New Roman" w:cs="Times New Roman"/>
          <w:b/>
          <w:sz w:val="32"/>
          <w:szCs w:val="32"/>
          <w:u w:val="single"/>
        </w:rPr>
        <w:t xml:space="preserve">Solution of 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t>Performance Task (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t>d</w:t>
      </w:r>
      <w:r w:rsidRPr="00FC502F">
        <w:rPr>
          <w:rFonts w:ascii="Times New Roman" w:hAnsi="Times New Roman" w:cs="Times New Roman"/>
          <w:b/>
          <w:sz w:val="32"/>
          <w:szCs w:val="32"/>
          <w:u w:val="single"/>
        </w:rPr>
        <w:t>)</w:t>
      </w:r>
    </w:p>
    <w:p w14:paraId="3E940C89" w14:textId="77777777" w:rsidR="0046762B" w:rsidRDefault="0046762B" w:rsidP="0046762B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4D4C0003" w14:textId="77777777" w:rsidR="00880880" w:rsidRDefault="00880880" w:rsidP="008808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ID: 19-41468-3</w:t>
      </w:r>
    </w:p>
    <w:p w14:paraId="77A94BA7" w14:textId="77777777" w:rsidR="00880880" w:rsidRDefault="00880880" w:rsidP="008808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 = 1;</w:t>
      </w:r>
    </w:p>
    <w:p w14:paraId="34C83A55" w14:textId="77777777" w:rsidR="00880880" w:rsidRDefault="00880880" w:rsidP="008808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B = 9;</w:t>
      </w:r>
    </w:p>
    <w:p w14:paraId="0072A1AE" w14:textId="77777777" w:rsidR="00880880" w:rsidRDefault="00880880" w:rsidP="008808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 = 4;</w:t>
      </w:r>
    </w:p>
    <w:p w14:paraId="48B138AC" w14:textId="77777777" w:rsidR="00880880" w:rsidRDefault="00880880" w:rsidP="008808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D = 1;</w:t>
      </w:r>
    </w:p>
    <w:p w14:paraId="51D7FB9F" w14:textId="77777777" w:rsidR="00880880" w:rsidRDefault="00880880" w:rsidP="008808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E = 4;</w:t>
      </w:r>
    </w:p>
    <w:p w14:paraId="65DCDF99" w14:textId="77777777" w:rsidR="00880880" w:rsidRDefault="00880880" w:rsidP="008808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 = 6;</w:t>
      </w:r>
    </w:p>
    <w:p w14:paraId="657ACC71" w14:textId="77777777" w:rsidR="00880880" w:rsidRDefault="00880880" w:rsidP="008808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G = 8;</w:t>
      </w:r>
    </w:p>
    <w:p w14:paraId="3301FF6A" w14:textId="77777777" w:rsidR="00880880" w:rsidRDefault="00880880" w:rsidP="008808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H = 3;</w:t>
      </w:r>
    </w:p>
    <w:p w14:paraId="6EB062B7" w14:textId="77777777" w:rsidR="00880880" w:rsidRDefault="00880880" w:rsidP="008808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FC8052E" w14:textId="77777777" w:rsidR="00880880" w:rsidRDefault="00880880" w:rsidP="008808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1 = (A+B+H); </w:t>
      </w:r>
      <w:r>
        <w:rPr>
          <w:rFonts w:ascii="Courier New" w:hAnsi="Courier New" w:cs="Courier New"/>
          <w:color w:val="228B22"/>
          <w:sz w:val="20"/>
          <w:szCs w:val="20"/>
        </w:rPr>
        <w:t>%A1 = 13</w:t>
      </w:r>
    </w:p>
    <w:p w14:paraId="377BBBE9" w14:textId="77777777" w:rsidR="00880880" w:rsidRDefault="00880880" w:rsidP="008808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2 = (B+C+H); </w:t>
      </w:r>
      <w:r>
        <w:rPr>
          <w:rFonts w:ascii="Courier New" w:hAnsi="Courier New" w:cs="Courier New"/>
          <w:color w:val="228B22"/>
          <w:sz w:val="20"/>
          <w:szCs w:val="20"/>
        </w:rPr>
        <w:t>%A2 = 16</w:t>
      </w:r>
    </w:p>
    <w:p w14:paraId="20E49969" w14:textId="77777777" w:rsidR="00880880" w:rsidRDefault="00880880" w:rsidP="008808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s =(C+D+H)/30; </w:t>
      </w:r>
      <w:r>
        <w:rPr>
          <w:rFonts w:ascii="Courier New" w:hAnsi="Courier New" w:cs="Courier New"/>
          <w:color w:val="228B22"/>
          <w:sz w:val="20"/>
          <w:szCs w:val="20"/>
        </w:rPr>
        <w:t>%s = 0.2667</w:t>
      </w:r>
    </w:p>
    <w:p w14:paraId="7CDE1AB9" w14:textId="77777777" w:rsidR="00880880" w:rsidRDefault="00880880" w:rsidP="008808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6FB41348" w14:textId="77777777" w:rsidR="00880880" w:rsidRDefault="00880880" w:rsidP="008808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fs = 8000; </w:t>
      </w:r>
      <w:r>
        <w:rPr>
          <w:rFonts w:ascii="Courier New" w:hAnsi="Courier New" w:cs="Courier New"/>
          <w:color w:val="228B22"/>
          <w:sz w:val="20"/>
          <w:szCs w:val="20"/>
        </w:rPr>
        <w:t>% Sampling frequency</w:t>
      </w:r>
    </w:p>
    <w:p w14:paraId="6A549688" w14:textId="77777777" w:rsidR="00880880" w:rsidRDefault="00880880" w:rsidP="008808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Define signal</w:t>
      </w:r>
    </w:p>
    <w:p w14:paraId="4A1FD678" w14:textId="77777777" w:rsidR="00880880" w:rsidRDefault="00880880" w:rsidP="008808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 = 0:1/fs:1-1/fs;</w:t>
      </w:r>
    </w:p>
    <w:p w14:paraId="4273851F" w14:textId="77777777" w:rsidR="00880880" w:rsidRDefault="00880880" w:rsidP="008808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 = A1*sin(2*pi*((C+D+H)*100)*t) + A2*cos(2*pi*((D+E+H)*100)*t) + s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and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size(t));</w:t>
      </w:r>
    </w:p>
    <w:p w14:paraId="64C6D3B2" w14:textId="77777777" w:rsidR="00880880" w:rsidRDefault="00880880" w:rsidP="008808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snr</w:t>
      </w:r>
    </w:p>
    <w:p w14:paraId="3AB440E9" w14:textId="77777777" w:rsidR="00880880" w:rsidRDefault="00880880" w:rsidP="008808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NR = snr(x);</w:t>
      </w:r>
    </w:p>
    <w:p w14:paraId="302AFE0A" w14:textId="77777777" w:rsidR="00880880" w:rsidRDefault="00880880" w:rsidP="008808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C60A5D6" w14:textId="77777777" w:rsidR="00880880" w:rsidRDefault="00880880" w:rsidP="008808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Bandwidth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obw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,f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); </w:t>
      </w:r>
      <w:r>
        <w:rPr>
          <w:rFonts w:ascii="Courier New" w:hAnsi="Courier New" w:cs="Courier New"/>
          <w:color w:val="228B22"/>
          <w:sz w:val="20"/>
          <w:szCs w:val="20"/>
        </w:rPr>
        <w:t>% Bandwidth of the signal</w:t>
      </w:r>
    </w:p>
    <w:p w14:paraId="22C70BA3" w14:textId="77777777" w:rsidR="00880880" w:rsidRDefault="00880880" w:rsidP="008808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Capacity = Bandwidth*log2(1+SNR); </w:t>
      </w:r>
      <w:r>
        <w:rPr>
          <w:rFonts w:ascii="Courier New" w:hAnsi="Courier New" w:cs="Courier New"/>
          <w:color w:val="228B22"/>
          <w:sz w:val="20"/>
          <w:szCs w:val="20"/>
        </w:rPr>
        <w:t>% Capacity of the channel</w:t>
      </w:r>
    </w:p>
    <w:p w14:paraId="491640A9" w14:textId="77777777" w:rsidR="00880880" w:rsidRDefault="00880880" w:rsidP="008808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270FAD7B" w14:textId="77777777" w:rsidR="00880880" w:rsidRDefault="00880880" w:rsidP="008808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Level = floor(2^(Capacity/(2*Bandwidth))) </w:t>
      </w:r>
      <w:r>
        <w:rPr>
          <w:rFonts w:ascii="Courier New" w:hAnsi="Courier New" w:cs="Courier New"/>
          <w:color w:val="228B22"/>
          <w:sz w:val="20"/>
          <w:szCs w:val="20"/>
        </w:rPr>
        <w:t>%signal level to achieve the data rate</w:t>
      </w:r>
    </w:p>
    <w:p w14:paraId="1F7F0EDE" w14:textId="77777777" w:rsidR="00880880" w:rsidRDefault="00880880" w:rsidP="008808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14:paraId="686A238D" w14:textId="77777777" w:rsidR="00880880" w:rsidRDefault="00880880" w:rsidP="0088088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4AE2CE4F" w14:textId="77777777" w:rsidR="00880880" w:rsidRDefault="00880880" w:rsidP="0088088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8"/>
          <w:szCs w:val="28"/>
          <w:u w:val="single"/>
        </w:rPr>
      </w:pPr>
      <w:r w:rsidRPr="00BF70ED">
        <w:rPr>
          <w:rFonts w:ascii="Times New Roman" w:hAnsi="Times New Roman" w:cs="Times New Roman"/>
          <w:bCs/>
          <w:sz w:val="28"/>
          <w:szCs w:val="28"/>
          <w:u w:val="single"/>
        </w:rPr>
        <w:t>Output:</w:t>
      </w:r>
    </w:p>
    <w:p w14:paraId="7A1190BA" w14:textId="77777777" w:rsidR="00880880" w:rsidRDefault="00880880" w:rsidP="0088088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8"/>
          <w:szCs w:val="28"/>
          <w:u w:val="single"/>
        </w:rPr>
      </w:pPr>
    </w:p>
    <w:p w14:paraId="60126606" w14:textId="77777777" w:rsidR="00880880" w:rsidRPr="00880880" w:rsidRDefault="00880880" w:rsidP="0088088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80880">
        <w:rPr>
          <w:rFonts w:ascii="Times New Roman" w:hAnsi="Times New Roman" w:cs="Times New Roman"/>
          <w:bCs/>
          <w:sz w:val="24"/>
          <w:szCs w:val="24"/>
        </w:rPr>
        <w:t>Level =</w:t>
      </w:r>
    </w:p>
    <w:p w14:paraId="3CE0F090" w14:textId="77777777" w:rsidR="00880880" w:rsidRPr="00880880" w:rsidRDefault="00880880" w:rsidP="0088088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45DD3DC" w14:textId="1791CEB1" w:rsidR="00FC502F" w:rsidRPr="00F67BB8" w:rsidRDefault="00880880" w:rsidP="008B33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80880">
        <w:rPr>
          <w:rFonts w:ascii="Times New Roman" w:hAnsi="Times New Roman" w:cs="Times New Roman"/>
          <w:bCs/>
          <w:sz w:val="24"/>
          <w:szCs w:val="24"/>
        </w:rPr>
        <w:t xml:space="preserve">     5</w:t>
      </w:r>
    </w:p>
    <w:sectPr w:rsidR="00FC502F" w:rsidRPr="00F67BB8" w:rsidSect="00260B94">
      <w:headerReference w:type="default" r:id="rId13"/>
      <w:footerReference w:type="default" r:id="rId14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2D6634" w14:textId="77777777" w:rsidR="00AB376B" w:rsidRDefault="00AB376B" w:rsidP="000742EE">
      <w:pPr>
        <w:spacing w:after="0" w:line="240" w:lineRule="auto"/>
      </w:pPr>
      <w:r>
        <w:separator/>
      </w:r>
    </w:p>
  </w:endnote>
  <w:endnote w:type="continuationSeparator" w:id="0">
    <w:p w14:paraId="2B137734" w14:textId="77777777" w:rsidR="00AB376B" w:rsidRDefault="00AB376B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8B8D3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0C6379" w:rsidRPr="00260B94" w:rsidRDefault="00260B94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0C6379" w:rsidRPr="000C6379" w:rsidRDefault="000C6379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896E8C" w14:textId="77777777" w:rsidR="00AB376B" w:rsidRDefault="00AB376B" w:rsidP="000742EE">
      <w:pPr>
        <w:spacing w:after="0" w:line="240" w:lineRule="auto"/>
      </w:pPr>
      <w:r>
        <w:separator/>
      </w:r>
    </w:p>
  </w:footnote>
  <w:footnote w:type="continuationSeparator" w:id="0">
    <w:p w14:paraId="3F358729" w14:textId="77777777" w:rsidR="00AB376B" w:rsidRDefault="00AB376B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0650D" w14:textId="7CF2D232" w:rsidR="008956E1" w:rsidRDefault="008956E1" w:rsidP="0026633E">
    <w:pPr>
      <w:pStyle w:val="Header"/>
      <w:jc w:val="center"/>
      <w:rPr>
        <w:color w:val="000000" w:themeColor="text1"/>
      </w:rPr>
    </w:pPr>
    <w:r w:rsidRPr="008956E1">
      <w:rPr>
        <w:color w:val="000000" w:themeColor="text1"/>
      </w:rPr>
      <w:t>00412 - DATA COMMUNICATION [I]</w:t>
    </w:r>
    <w:r>
      <w:rPr>
        <w:color w:val="000000" w:themeColor="text1"/>
      </w:rPr>
      <w:t xml:space="preserve"> </w:t>
    </w:r>
    <w:r>
      <w:rPr>
        <w:color w:val="000000" w:themeColor="text1"/>
      </w:rPr>
      <w:tab/>
      <w:t>Mid Lab Report 0</w:t>
    </w:r>
    <w:r w:rsidR="00BF70ED">
      <w:rPr>
        <w:color w:val="000000" w:themeColor="text1"/>
      </w:rPr>
      <w:t>4</w:t>
    </w:r>
  </w:p>
  <w:p w14:paraId="1DEAC4EC" w14:textId="77777777" w:rsidR="008F325C" w:rsidRPr="007A6BC2" w:rsidRDefault="008F325C" w:rsidP="0026633E">
    <w:pPr>
      <w:pStyle w:val="Header"/>
      <w:jc w:val="center"/>
      <w:rPr>
        <w:color w:val="000000" w:themeColor="text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rNaAGA4F44sAAAA"/>
  </w:docVars>
  <w:rsids>
    <w:rsidRoot w:val="009004CE"/>
    <w:rsid w:val="00010319"/>
    <w:rsid w:val="00056245"/>
    <w:rsid w:val="00056720"/>
    <w:rsid w:val="000742EE"/>
    <w:rsid w:val="00075920"/>
    <w:rsid w:val="0009427E"/>
    <w:rsid w:val="0009740B"/>
    <w:rsid w:val="000A1B61"/>
    <w:rsid w:val="000C6379"/>
    <w:rsid w:val="000D6752"/>
    <w:rsid w:val="001049B1"/>
    <w:rsid w:val="00115FB6"/>
    <w:rsid w:val="00122E77"/>
    <w:rsid w:val="00133361"/>
    <w:rsid w:val="00140E4B"/>
    <w:rsid w:val="00150286"/>
    <w:rsid w:val="00191319"/>
    <w:rsid w:val="00196631"/>
    <w:rsid w:val="001A09AB"/>
    <w:rsid w:val="001A0F1C"/>
    <w:rsid w:val="001A162E"/>
    <w:rsid w:val="001A1A2F"/>
    <w:rsid w:val="001B6D8D"/>
    <w:rsid w:val="001E35DC"/>
    <w:rsid w:val="001F020C"/>
    <w:rsid w:val="001F379E"/>
    <w:rsid w:val="001F3CD1"/>
    <w:rsid w:val="00210B74"/>
    <w:rsid w:val="00230F4D"/>
    <w:rsid w:val="00260B94"/>
    <w:rsid w:val="00262F00"/>
    <w:rsid w:val="0026633E"/>
    <w:rsid w:val="002701C6"/>
    <w:rsid w:val="002B085A"/>
    <w:rsid w:val="002B29B8"/>
    <w:rsid w:val="002B6FAF"/>
    <w:rsid w:val="002C5C74"/>
    <w:rsid w:val="002F2F79"/>
    <w:rsid w:val="00324B15"/>
    <w:rsid w:val="003256F5"/>
    <w:rsid w:val="003418DD"/>
    <w:rsid w:val="00356FA2"/>
    <w:rsid w:val="00364900"/>
    <w:rsid w:val="003801DB"/>
    <w:rsid w:val="003B7ADD"/>
    <w:rsid w:val="003F2C8A"/>
    <w:rsid w:val="00417BAC"/>
    <w:rsid w:val="00424AC6"/>
    <w:rsid w:val="00460CF5"/>
    <w:rsid w:val="00464A61"/>
    <w:rsid w:val="0046762B"/>
    <w:rsid w:val="004E463B"/>
    <w:rsid w:val="00510E46"/>
    <w:rsid w:val="005118FE"/>
    <w:rsid w:val="005359BC"/>
    <w:rsid w:val="0054504D"/>
    <w:rsid w:val="00547BC7"/>
    <w:rsid w:val="00576F78"/>
    <w:rsid w:val="005819C4"/>
    <w:rsid w:val="00582333"/>
    <w:rsid w:val="00586EF2"/>
    <w:rsid w:val="005B4844"/>
    <w:rsid w:val="005D3B43"/>
    <w:rsid w:val="005E3196"/>
    <w:rsid w:val="005F56B8"/>
    <w:rsid w:val="006407F1"/>
    <w:rsid w:val="0067039D"/>
    <w:rsid w:val="006B0265"/>
    <w:rsid w:val="006B6BEF"/>
    <w:rsid w:val="006D0B48"/>
    <w:rsid w:val="006E31CE"/>
    <w:rsid w:val="006E4FF7"/>
    <w:rsid w:val="006F3AC5"/>
    <w:rsid w:val="00735C74"/>
    <w:rsid w:val="007425D1"/>
    <w:rsid w:val="00750F8F"/>
    <w:rsid w:val="00754B1B"/>
    <w:rsid w:val="007A6BC2"/>
    <w:rsid w:val="007B695E"/>
    <w:rsid w:val="007D1A38"/>
    <w:rsid w:val="007D7E60"/>
    <w:rsid w:val="007E5148"/>
    <w:rsid w:val="007F7BDF"/>
    <w:rsid w:val="00802516"/>
    <w:rsid w:val="00811870"/>
    <w:rsid w:val="0083240D"/>
    <w:rsid w:val="008613F9"/>
    <w:rsid w:val="00880880"/>
    <w:rsid w:val="008956E1"/>
    <w:rsid w:val="008A7DF5"/>
    <w:rsid w:val="008B3398"/>
    <w:rsid w:val="008E0012"/>
    <w:rsid w:val="008F325C"/>
    <w:rsid w:val="008F73F4"/>
    <w:rsid w:val="009004CE"/>
    <w:rsid w:val="009049DD"/>
    <w:rsid w:val="009205AB"/>
    <w:rsid w:val="009234D1"/>
    <w:rsid w:val="00925AAD"/>
    <w:rsid w:val="00927A70"/>
    <w:rsid w:val="00951F16"/>
    <w:rsid w:val="00992684"/>
    <w:rsid w:val="009A4B6C"/>
    <w:rsid w:val="009C3768"/>
    <w:rsid w:val="009E350C"/>
    <w:rsid w:val="009E5953"/>
    <w:rsid w:val="00A06FF3"/>
    <w:rsid w:val="00A239B8"/>
    <w:rsid w:val="00A364BE"/>
    <w:rsid w:val="00A6293C"/>
    <w:rsid w:val="00A75654"/>
    <w:rsid w:val="00A84BA8"/>
    <w:rsid w:val="00AA4374"/>
    <w:rsid w:val="00AB294A"/>
    <w:rsid w:val="00AB376B"/>
    <w:rsid w:val="00AD3451"/>
    <w:rsid w:val="00B35B5E"/>
    <w:rsid w:val="00B47E12"/>
    <w:rsid w:val="00B53994"/>
    <w:rsid w:val="00B57D96"/>
    <w:rsid w:val="00B66C92"/>
    <w:rsid w:val="00B764C0"/>
    <w:rsid w:val="00BD6686"/>
    <w:rsid w:val="00BF70ED"/>
    <w:rsid w:val="00C01C3A"/>
    <w:rsid w:val="00C13B58"/>
    <w:rsid w:val="00CA3EBC"/>
    <w:rsid w:val="00CA7C65"/>
    <w:rsid w:val="00CB77AA"/>
    <w:rsid w:val="00CF0CF1"/>
    <w:rsid w:val="00D013B7"/>
    <w:rsid w:val="00D0165F"/>
    <w:rsid w:val="00D200D3"/>
    <w:rsid w:val="00D67CCE"/>
    <w:rsid w:val="00D721A1"/>
    <w:rsid w:val="00D8689B"/>
    <w:rsid w:val="00D91E27"/>
    <w:rsid w:val="00DB50E3"/>
    <w:rsid w:val="00DD092E"/>
    <w:rsid w:val="00E37CBC"/>
    <w:rsid w:val="00E62CA4"/>
    <w:rsid w:val="00E701EB"/>
    <w:rsid w:val="00EA22FB"/>
    <w:rsid w:val="00EC48DE"/>
    <w:rsid w:val="00EF3688"/>
    <w:rsid w:val="00F0392E"/>
    <w:rsid w:val="00F14108"/>
    <w:rsid w:val="00F32934"/>
    <w:rsid w:val="00F501CE"/>
    <w:rsid w:val="00F67BB8"/>
    <w:rsid w:val="00F760E3"/>
    <w:rsid w:val="00FC502F"/>
    <w:rsid w:val="00FC5242"/>
    <w:rsid w:val="00FD35DD"/>
    <w:rsid w:val="00FE0FF0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12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07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01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8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8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5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6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4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1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2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7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94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7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1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6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4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2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8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8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7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0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5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4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3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7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5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6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7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4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7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4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5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3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6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8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0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4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6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8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3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4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1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1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9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3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2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2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5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3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4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8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7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55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2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1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6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63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8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6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5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73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3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9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5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4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3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43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9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8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7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9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5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9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3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8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0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7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0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1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8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0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5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2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30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8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09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3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5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9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9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2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0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2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8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8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3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2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9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85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3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5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9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6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7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37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7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06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0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2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9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4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1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9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8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2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7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7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4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2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5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5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6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1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3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46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6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0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7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8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6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8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3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7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0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4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8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9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4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6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0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55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4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7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9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0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3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54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7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9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4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2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77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86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2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0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9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92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8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4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4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3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4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34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A3FF1C27F6D24FB0B9678801BEA0BB" ma:contentTypeVersion="3" ma:contentTypeDescription="Create a new document." ma:contentTypeScope="" ma:versionID="a3896c6c48fe635ccd757813e7d0d290">
  <xsd:schema xmlns:xsd="http://www.w3.org/2001/XMLSchema" xmlns:xs="http://www.w3.org/2001/XMLSchema" xmlns:p="http://schemas.microsoft.com/office/2006/metadata/properties" xmlns:ns2="0f5b78c1-2ab6-4d4f-b9f8-bca2c011b241" targetNamespace="http://schemas.microsoft.com/office/2006/metadata/properties" ma:root="true" ma:fieldsID="d3f85206f288b8f06807ba662294dca0" ns2:_="">
    <xsd:import namespace="0f5b78c1-2ab6-4d4f-b9f8-bca2c011b241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5b78c1-2ab6-4d4f-b9f8-bca2c011b241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0f5b78c1-2ab6-4d4f-b9f8-bca2c011b241" xsi:nil="true"/>
  </documentManagement>
</p:properties>
</file>

<file path=customXml/itemProps1.xml><?xml version="1.0" encoding="utf-8"?>
<ds:datastoreItem xmlns:ds="http://schemas.openxmlformats.org/officeDocument/2006/customXml" ds:itemID="{5EA50310-7F89-454B-B5B0-C54BDBD069A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2F0F549-BCF9-4093-A634-EC04778658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5b78c1-2ab6-4d4f-b9f8-bca2c011b2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53D4AD4-08CD-4F17-B8BF-0B1CA1105CF9}">
  <ds:schemaRefs>
    <ds:schemaRef ds:uri="http://schemas.microsoft.com/office/2006/metadata/properties"/>
    <ds:schemaRef ds:uri="http://schemas.microsoft.com/office/infopath/2007/PartnerControls"/>
    <ds:schemaRef ds:uri="0f5b78c1-2ab6-4d4f-b9f8-bca2c011b24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5</Pages>
  <Words>327</Words>
  <Characters>186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Communication Lab Submission: 19-41468-3</vt:lpstr>
    </vt:vector>
  </TitlesOfParts>
  <Company/>
  <LinksUpToDate>false</LinksUpToDate>
  <CharactersWithSpaces>2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ommunication Lab Submission: 19-41468-3</dc:title>
  <dc:subject/>
  <dc:creator>Mohaimen-Bin-Noor</dc:creator>
  <cp:keywords/>
  <dc:description/>
  <cp:lastModifiedBy>SHEIKH TALHA JUBAYER RAHMAN</cp:lastModifiedBy>
  <cp:revision>18</cp:revision>
  <cp:lastPrinted>2022-02-17T20:04:00Z</cp:lastPrinted>
  <dcterms:created xsi:type="dcterms:W3CDTF">2021-04-13T04:59:00Z</dcterms:created>
  <dcterms:modified xsi:type="dcterms:W3CDTF">2022-03-13T20:15:00Z</dcterms:modified>
  <cp:category>GROUP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A3FF1C27F6D24FB0B9678801BEA0BB</vt:lpwstr>
  </property>
</Properties>
</file>